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menthe citronné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2,4-dimethylcyclohex- 3-ene-1-carbaldehyde, citral, carvone (ISO); 2-methyl-5-(prop-1-en-2-yl)cyclohex-2-en-1-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v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9-49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759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48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nta. Hesperidaceae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enthe citronn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enthe citronn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vone (99-49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2,4-dimethylcyclohex- 3-ene-1-carbaldehyde, citral, carvone (ISO); 2-methyl-5-(prop-1-en-2-yl)cyclohex-2-en-1-on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enthe citronné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enthe citronné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5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BF0104-830D-4360-A2C2-1290326A3049}"/>
</file>

<file path=customXml/itemProps3.xml><?xml version="1.0" encoding="utf-8"?>
<ds:datastoreItem xmlns:ds="http://schemas.openxmlformats.org/officeDocument/2006/customXml" ds:itemID="{2AAAF416-EFFE-40FC-A75A-BE790A60C7E7}"/>
</file>

<file path=customXml/itemProps4.xml><?xml version="1.0" encoding="utf-8"?>
<ds:datastoreItem xmlns:ds="http://schemas.openxmlformats.org/officeDocument/2006/customXml" ds:itemID="{E59C767D-1D0D-4CD6-827F-6F915D7873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